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22240" w14:textId="2E47B450" w:rsidR="0022037F" w:rsidRPr="00FF1A4F" w:rsidRDefault="0022037F">
      <w:pPr>
        <w:rPr>
          <w:sz w:val="28"/>
          <w:szCs w:val="28"/>
        </w:rPr>
      </w:pPr>
    </w:p>
    <w:sectPr w:rsidR="0022037F" w:rsidRPr="00FF1A4F" w:rsidSect="00FF1A4F">
      <w:pgSz w:w="11906" w:h="16838"/>
      <w:pgMar w:top="1440" w:right="1440" w:bottom="1440" w:left="1440" w:header="708" w:footer="708" w:gutter="0"/>
      <w:pgBorders w:offsetFrom="page">
        <w:top w:val="inset" w:sz="6" w:space="24" w:color="auto"/>
        <w:left w:val="inset" w:sz="6" w:space="24" w:color="auto"/>
        <w:bottom w:val="outset" w:sz="6" w:space="24" w:color="auto"/>
        <w:right w:val="outset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MjE0NzW0sDAxsrRQ0lEKTi0uzszPAykwrAUAL4c74ywAAAA="/>
  </w:docVars>
  <w:rsids>
    <w:rsidRoot w:val="001C16F5"/>
    <w:rsid w:val="00086529"/>
    <w:rsid w:val="001C16F5"/>
    <w:rsid w:val="0022037F"/>
    <w:rsid w:val="005E6F37"/>
    <w:rsid w:val="00E775C6"/>
    <w:rsid w:val="00FF1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41A0A"/>
  <w15:chartTrackingRefBased/>
  <w15:docId w15:val="{3888A1F3-12B8-4DE7-BE1E-D48970641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Sharma</dc:creator>
  <cp:keywords/>
  <dc:description/>
  <cp:lastModifiedBy>Rohan Sharma</cp:lastModifiedBy>
  <cp:revision>5</cp:revision>
  <cp:lastPrinted>2023-03-11T16:08:00Z</cp:lastPrinted>
  <dcterms:created xsi:type="dcterms:W3CDTF">2023-03-11T16:02:00Z</dcterms:created>
  <dcterms:modified xsi:type="dcterms:W3CDTF">2023-03-12T04:03:00Z</dcterms:modified>
</cp:coreProperties>
</file>